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A0322F" w14:textId="77777777" w:rsidR="004662E1" w:rsidRDefault="004662E1" w:rsidP="004662E1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Nunito" w:hAnsi="Nunito"/>
          <w:color w:val="273239"/>
          <w:spacing w:val="2"/>
          <w:sz w:val="26"/>
          <w:szCs w:val="26"/>
        </w:rPr>
      </w:pPr>
      <w:r>
        <w:rPr>
          <w:rStyle w:val="Strong"/>
          <w:rFonts w:ascii="Nunito" w:hAnsi="Nunito"/>
          <w:color w:val="273239"/>
          <w:spacing w:val="2"/>
          <w:sz w:val="26"/>
          <w:szCs w:val="26"/>
          <w:bdr w:val="none" w:sz="0" w:space="0" w:color="auto" w:frame="1"/>
        </w:rPr>
        <w:t>Step 1: Create a virtual environment</w:t>
      </w:r>
    </w:p>
    <w:p w14:paraId="65B22611" w14:textId="77777777" w:rsidR="004662E1" w:rsidRDefault="004662E1" w:rsidP="004662E1">
      <w:pPr>
        <w:pStyle w:val="NormalWeb"/>
        <w:shd w:val="clear" w:color="auto" w:fill="FFFFFF"/>
        <w:spacing w:before="0" w:beforeAutospacing="0" w:after="150" w:afterAutospacing="0"/>
        <w:textAlignment w:val="baseline"/>
        <w:rPr>
          <w:rFonts w:ascii="Nunito" w:hAnsi="Nunito"/>
          <w:color w:val="273239"/>
          <w:spacing w:val="2"/>
          <w:sz w:val="26"/>
          <w:szCs w:val="26"/>
        </w:rPr>
      </w:pPr>
      <w:r>
        <w:rPr>
          <w:rFonts w:ascii="Nunito" w:hAnsi="Nunito"/>
          <w:color w:val="273239"/>
          <w:spacing w:val="2"/>
          <w:sz w:val="26"/>
          <w:szCs w:val="26"/>
        </w:rPr>
        <w:t>Open the directory where you want to create your project. open cmd/powershell and navigate to the same directory and run the following commands to create a virtual environment.</w:t>
      </w:r>
    </w:p>
    <w:p w14:paraId="074AF0C1" w14:textId="48CB6A08" w:rsidR="004662E1" w:rsidRPr="004662E1" w:rsidRDefault="004662E1" w:rsidP="002023ED">
      <w:pPr>
        <w:rPr>
          <w:rFonts w:cstheme="minorHAnsi"/>
          <w:sz w:val="32"/>
          <w:szCs w:val="32"/>
        </w:rPr>
      </w:pPr>
      <w:r w:rsidRPr="004662E1">
        <w:rPr>
          <w:rFonts w:cstheme="minorHAnsi"/>
          <w:sz w:val="32"/>
          <w:szCs w:val="32"/>
        </w:rPr>
        <w:t xml:space="preserve">python -m venv </w:t>
      </w:r>
      <w:r>
        <w:rPr>
          <w:rFonts w:cstheme="minorHAnsi"/>
          <w:sz w:val="32"/>
          <w:szCs w:val="32"/>
        </w:rPr>
        <w:t>venv</w:t>
      </w:r>
    </w:p>
    <w:p w14:paraId="30644D10" w14:textId="2C5D030E" w:rsidR="004662E1" w:rsidRDefault="004662E1" w:rsidP="002023ED">
      <w:pPr>
        <w:rPr>
          <w:rFonts w:cstheme="minorHAnsi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665D65D2" wp14:editId="15EC682A">
            <wp:extent cx="5943600" cy="1266190"/>
            <wp:effectExtent l="0" t="0" r="0" b="0"/>
            <wp:docPr id="151582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66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3C7D9C" w14:textId="77777777" w:rsidR="004662E1" w:rsidRDefault="004662E1" w:rsidP="004662E1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Nunito" w:hAnsi="Nunito"/>
          <w:color w:val="273239"/>
          <w:spacing w:val="2"/>
          <w:sz w:val="26"/>
          <w:szCs w:val="26"/>
        </w:rPr>
      </w:pPr>
      <w:r>
        <w:rPr>
          <w:rStyle w:val="Strong"/>
          <w:rFonts w:ascii="Nunito" w:hAnsi="Nunito"/>
          <w:color w:val="273239"/>
          <w:spacing w:val="2"/>
          <w:sz w:val="26"/>
          <w:szCs w:val="26"/>
          <w:bdr w:val="none" w:sz="0" w:space="0" w:color="auto" w:frame="1"/>
        </w:rPr>
        <w:t>Step 2: Activate the virtual environment</w:t>
      </w:r>
    </w:p>
    <w:p w14:paraId="0CCA9F56" w14:textId="0A1A2A44" w:rsidR="004662E1" w:rsidRDefault="004662E1" w:rsidP="004662E1">
      <w:pPr>
        <w:pStyle w:val="NormalWeb"/>
        <w:shd w:val="clear" w:color="auto" w:fill="FFFFFF"/>
        <w:spacing w:before="0" w:beforeAutospacing="0" w:after="150" w:afterAutospacing="0"/>
        <w:textAlignment w:val="baseline"/>
        <w:rPr>
          <w:rFonts w:ascii="Nunito" w:hAnsi="Nunito"/>
          <w:color w:val="273239"/>
          <w:spacing w:val="2"/>
          <w:sz w:val="26"/>
          <w:szCs w:val="26"/>
        </w:rPr>
      </w:pPr>
      <w:r>
        <w:rPr>
          <w:rFonts w:ascii="Nunito" w:hAnsi="Nunito"/>
          <w:color w:val="273239"/>
          <w:spacing w:val="2"/>
          <w:sz w:val="26"/>
          <w:szCs w:val="26"/>
        </w:rPr>
        <w:t>Now as we have our virtual environment let’s activate it.</w:t>
      </w:r>
    </w:p>
    <w:p w14:paraId="34585872" w14:textId="5EF3CF3C" w:rsidR="004662E1" w:rsidRPr="004662E1" w:rsidRDefault="004662E1" w:rsidP="004662E1">
      <w:pPr>
        <w:pStyle w:val="HTMLPreformatted"/>
        <w:spacing w:after="150"/>
        <w:textAlignment w:val="baseline"/>
        <w:rPr>
          <w:rFonts w:ascii="Consolas" w:hAnsi="Consolas"/>
          <w:color w:val="273239"/>
          <w:spacing w:val="2"/>
          <w:sz w:val="24"/>
          <w:szCs w:val="24"/>
        </w:rPr>
      </w:pPr>
      <w:r>
        <w:rPr>
          <w:rFonts w:ascii="Consolas" w:hAnsi="Consolas"/>
          <w:color w:val="273239"/>
          <w:spacing w:val="2"/>
          <w:sz w:val="24"/>
          <w:szCs w:val="24"/>
        </w:rPr>
        <w:t>venv\Scripts\activate</w:t>
      </w:r>
    </w:p>
    <w:p w14:paraId="05EA05C5" w14:textId="66EB8480" w:rsidR="004662E1" w:rsidRDefault="004662E1" w:rsidP="002023ED">
      <w:pPr>
        <w:rPr>
          <w:rFonts w:cstheme="minorHAnsi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591DB72F" wp14:editId="257248BB">
            <wp:extent cx="5943600" cy="1330960"/>
            <wp:effectExtent l="0" t="0" r="0" b="2540"/>
            <wp:docPr id="122934018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3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EA89E9" w14:textId="77777777" w:rsidR="004662E1" w:rsidRDefault="004662E1" w:rsidP="004662E1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Nunito" w:hAnsi="Nunito"/>
          <w:color w:val="273239"/>
          <w:spacing w:val="2"/>
          <w:sz w:val="26"/>
          <w:szCs w:val="26"/>
        </w:rPr>
      </w:pPr>
      <w:r>
        <w:rPr>
          <w:rStyle w:val="Strong"/>
          <w:rFonts w:ascii="Nunito" w:hAnsi="Nunito"/>
          <w:color w:val="273239"/>
          <w:spacing w:val="2"/>
          <w:sz w:val="26"/>
          <w:szCs w:val="26"/>
          <w:bdr w:val="none" w:sz="0" w:space="0" w:color="auto" w:frame="1"/>
        </w:rPr>
        <w:t>Step 3: Install jupyter kernel for the virtual environment using the following command:</w:t>
      </w:r>
    </w:p>
    <w:p w14:paraId="21B98B5C" w14:textId="77777777" w:rsidR="004662E1" w:rsidRDefault="004662E1" w:rsidP="004662E1">
      <w:pPr>
        <w:pStyle w:val="NormalWeb"/>
        <w:shd w:val="clear" w:color="auto" w:fill="FFFFFF"/>
        <w:spacing w:before="0" w:beforeAutospacing="0" w:after="150" w:afterAutospacing="0"/>
        <w:textAlignment w:val="baseline"/>
        <w:rPr>
          <w:rFonts w:ascii="Nunito" w:hAnsi="Nunito"/>
          <w:color w:val="273239"/>
          <w:spacing w:val="2"/>
          <w:sz w:val="26"/>
          <w:szCs w:val="26"/>
        </w:rPr>
      </w:pPr>
      <w:r>
        <w:rPr>
          <w:rFonts w:ascii="Nunito" w:hAnsi="Nunito"/>
          <w:color w:val="273239"/>
          <w:spacing w:val="2"/>
          <w:sz w:val="26"/>
          <w:szCs w:val="26"/>
        </w:rPr>
        <w:t>Running the following command will create a kernel that can be used to run jupyter notebook commands inside the virtual environment.</w:t>
      </w:r>
    </w:p>
    <w:p w14:paraId="747F1982" w14:textId="77777777" w:rsidR="004662E1" w:rsidRDefault="004662E1" w:rsidP="004662E1">
      <w:pPr>
        <w:pStyle w:val="HTMLPreformatted"/>
        <w:spacing w:after="150"/>
        <w:textAlignment w:val="baseline"/>
        <w:rPr>
          <w:rFonts w:ascii="Consolas" w:hAnsi="Consolas"/>
          <w:color w:val="273239"/>
          <w:spacing w:val="2"/>
          <w:sz w:val="24"/>
          <w:szCs w:val="24"/>
        </w:rPr>
      </w:pPr>
      <w:r>
        <w:rPr>
          <w:rFonts w:ascii="Consolas" w:hAnsi="Consolas"/>
          <w:color w:val="273239"/>
          <w:spacing w:val="2"/>
          <w:sz w:val="24"/>
          <w:szCs w:val="24"/>
        </w:rPr>
        <w:t>ipython kernel install --user --name=venv</w:t>
      </w:r>
    </w:p>
    <w:p w14:paraId="3600CAB7" w14:textId="703232AA" w:rsidR="004662E1" w:rsidRDefault="004662E1" w:rsidP="002023ED">
      <w:pPr>
        <w:rPr>
          <w:rFonts w:cstheme="minorHAnsi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14FD0F09" wp14:editId="6DC6FA14">
            <wp:extent cx="5943600" cy="814070"/>
            <wp:effectExtent l="0" t="0" r="0" b="5080"/>
            <wp:docPr id="151897010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14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A2BED3" w14:textId="77777777" w:rsidR="004662E1" w:rsidRDefault="004662E1" w:rsidP="004662E1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Nunito" w:hAnsi="Nunito"/>
          <w:color w:val="273239"/>
          <w:spacing w:val="2"/>
          <w:sz w:val="26"/>
          <w:szCs w:val="26"/>
        </w:rPr>
      </w:pPr>
      <w:r>
        <w:rPr>
          <w:rStyle w:val="Strong"/>
          <w:rFonts w:ascii="Nunito" w:hAnsi="Nunito"/>
          <w:color w:val="273239"/>
          <w:spacing w:val="2"/>
          <w:sz w:val="26"/>
          <w:szCs w:val="26"/>
          <w:bdr w:val="none" w:sz="0" w:space="0" w:color="auto" w:frame="1"/>
        </w:rPr>
        <w:t>Step 4: Select the installed kernel when you want to use jupyter notebook in this virtual environment</w:t>
      </w:r>
    </w:p>
    <w:p w14:paraId="4F7F6397" w14:textId="77777777" w:rsidR="004662E1" w:rsidRDefault="004662E1" w:rsidP="004662E1">
      <w:pPr>
        <w:pStyle w:val="NormalWeb"/>
        <w:shd w:val="clear" w:color="auto" w:fill="FFFFFF"/>
        <w:spacing w:before="0" w:beforeAutospacing="0" w:after="150" w:afterAutospacing="0"/>
        <w:textAlignment w:val="baseline"/>
        <w:rPr>
          <w:rFonts w:ascii="Nunito" w:hAnsi="Nunito"/>
          <w:color w:val="273239"/>
          <w:spacing w:val="2"/>
          <w:sz w:val="26"/>
          <w:szCs w:val="26"/>
        </w:rPr>
      </w:pPr>
      <w:r>
        <w:rPr>
          <w:rFonts w:ascii="Nunito" w:hAnsi="Nunito"/>
          <w:color w:val="273239"/>
          <w:spacing w:val="2"/>
          <w:sz w:val="26"/>
          <w:szCs w:val="26"/>
        </w:rPr>
        <w:t xml:space="preserve">Let’s now check if our kernel is created. Just run “jupyter notebook” command in the command prompt or Powershell and the jupyter environment will open </w:t>
      </w:r>
      <w:r>
        <w:rPr>
          <w:rFonts w:ascii="Nunito" w:hAnsi="Nunito"/>
          <w:color w:val="273239"/>
          <w:spacing w:val="2"/>
          <w:sz w:val="26"/>
          <w:szCs w:val="26"/>
        </w:rPr>
        <w:lastRenderedPageBreak/>
        <w:t>up. Click on the kernel and click change kernel you will be able to see the kernel you just created.</w:t>
      </w:r>
    </w:p>
    <w:p w14:paraId="6DB1790B" w14:textId="6C5F5C14" w:rsidR="004662E1" w:rsidRDefault="004662E1" w:rsidP="002023ED">
      <w:pPr>
        <w:rPr>
          <w:rFonts w:cstheme="minorHAnsi"/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46E937F2" wp14:editId="37ACECF6">
            <wp:extent cx="5943600" cy="2721610"/>
            <wp:effectExtent l="0" t="0" r="0" b="2540"/>
            <wp:docPr id="197722416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21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6636AD" w14:textId="185CAA5F" w:rsidR="002023ED" w:rsidRPr="002023ED" w:rsidRDefault="002023ED" w:rsidP="002023ED">
      <w:pPr>
        <w:rPr>
          <w:rFonts w:cstheme="minorHAnsi"/>
          <w:b/>
          <w:bCs/>
          <w:sz w:val="32"/>
          <w:szCs w:val="32"/>
        </w:rPr>
      </w:pPr>
      <w:r w:rsidRPr="002023ED">
        <w:rPr>
          <w:rFonts w:cstheme="minorHAnsi"/>
          <w:b/>
          <w:bCs/>
          <w:sz w:val="32"/>
          <w:szCs w:val="32"/>
        </w:rPr>
        <w:t>FaceNet for Face Recognition:</w:t>
      </w:r>
    </w:p>
    <w:p w14:paraId="754C3BEC" w14:textId="77777777" w:rsidR="002023ED" w:rsidRPr="002023ED" w:rsidRDefault="002023ED" w:rsidP="002023ED">
      <w:pPr>
        <w:rPr>
          <w:rFonts w:cstheme="minorHAnsi"/>
          <w:b/>
          <w:bCs/>
          <w:sz w:val="28"/>
          <w:szCs w:val="28"/>
        </w:rPr>
      </w:pPr>
      <w:r w:rsidRPr="002023ED">
        <w:rPr>
          <w:rFonts w:cstheme="minorHAnsi"/>
          <w:b/>
          <w:bCs/>
          <w:sz w:val="28"/>
          <w:szCs w:val="28"/>
        </w:rPr>
        <w:t>Introduction:</w:t>
      </w:r>
    </w:p>
    <w:p w14:paraId="0ED486B2" w14:textId="2688C7EE" w:rsidR="002023ED" w:rsidRPr="002023ED" w:rsidRDefault="002023ED" w:rsidP="002023ED">
      <w:pPr>
        <w:rPr>
          <w:rFonts w:cstheme="minorHAnsi"/>
          <w:sz w:val="24"/>
          <w:szCs w:val="24"/>
        </w:rPr>
      </w:pPr>
      <w:r w:rsidRPr="002023ED">
        <w:rPr>
          <w:rFonts w:cstheme="minorHAnsi"/>
          <w:sz w:val="24"/>
          <w:szCs w:val="24"/>
        </w:rPr>
        <w:t>FaceNet is a deep learning model designed for face recognition tasks. Developed by Google researchers, it employs a deep convolutional neural network (CNN) to map facial features into a high-dimensional space, ensuring that similar faces are close to each other in this space. Notably, FaceNet uses a triplet loss function during training to minimize the distance between positive face pairs while maximizing the distance between negative face pairs.</w:t>
      </w:r>
    </w:p>
    <w:p w14:paraId="54F87D6F" w14:textId="686AB992" w:rsidR="002023ED" w:rsidRPr="002023ED" w:rsidRDefault="002023ED" w:rsidP="002023ED">
      <w:pPr>
        <w:rPr>
          <w:rFonts w:cstheme="minorHAnsi"/>
          <w:b/>
          <w:bCs/>
          <w:sz w:val="28"/>
          <w:szCs w:val="28"/>
        </w:rPr>
      </w:pPr>
      <w:r w:rsidRPr="002023ED">
        <w:rPr>
          <w:rFonts w:cstheme="minorHAnsi"/>
          <w:b/>
          <w:bCs/>
          <w:sz w:val="28"/>
          <w:szCs w:val="28"/>
        </w:rPr>
        <w:t>Key Features:</w:t>
      </w:r>
    </w:p>
    <w:p w14:paraId="5BF0DF3E" w14:textId="77777777" w:rsidR="002023ED" w:rsidRPr="002023ED" w:rsidRDefault="002023ED" w:rsidP="002023ED">
      <w:pPr>
        <w:rPr>
          <w:rFonts w:cstheme="minorHAnsi"/>
          <w:sz w:val="24"/>
          <w:szCs w:val="24"/>
        </w:rPr>
      </w:pPr>
      <w:r w:rsidRPr="002023ED">
        <w:rPr>
          <w:rFonts w:cstheme="minorHAnsi"/>
          <w:sz w:val="24"/>
          <w:szCs w:val="24"/>
        </w:rPr>
        <w:t>Triplet Loss: FaceNet uses a triplet loss function to train the model, which aids in learning a robust face representation.</w:t>
      </w:r>
    </w:p>
    <w:p w14:paraId="42B13826" w14:textId="77777777" w:rsidR="002023ED" w:rsidRPr="002023ED" w:rsidRDefault="002023ED" w:rsidP="002023ED">
      <w:pPr>
        <w:rPr>
          <w:rFonts w:cstheme="minorHAnsi"/>
          <w:sz w:val="24"/>
          <w:szCs w:val="24"/>
        </w:rPr>
      </w:pPr>
      <w:r w:rsidRPr="002023ED">
        <w:rPr>
          <w:rFonts w:cstheme="minorHAnsi"/>
          <w:sz w:val="24"/>
          <w:szCs w:val="24"/>
        </w:rPr>
        <w:t>Embedding Space: Faces are represented as points in a high-dimensional space, ensuring that similar faces are close together.</w:t>
      </w:r>
    </w:p>
    <w:p w14:paraId="29FBC567" w14:textId="6C6C3509" w:rsidR="002023ED" w:rsidRPr="002023ED" w:rsidRDefault="002023ED" w:rsidP="002023ED">
      <w:pPr>
        <w:rPr>
          <w:rFonts w:cstheme="minorHAnsi"/>
          <w:b/>
          <w:bCs/>
          <w:sz w:val="28"/>
          <w:szCs w:val="28"/>
        </w:rPr>
      </w:pPr>
      <w:r w:rsidRPr="002023ED">
        <w:rPr>
          <w:rFonts w:cstheme="minorHAnsi"/>
          <w:b/>
          <w:bCs/>
          <w:sz w:val="28"/>
          <w:szCs w:val="28"/>
        </w:rPr>
        <w:t>Performance:</w:t>
      </w:r>
    </w:p>
    <w:p w14:paraId="3AD0D5D6" w14:textId="77777777" w:rsidR="002023ED" w:rsidRPr="002023ED" w:rsidRDefault="002023ED" w:rsidP="002023ED">
      <w:pPr>
        <w:rPr>
          <w:rFonts w:cstheme="minorHAnsi"/>
          <w:sz w:val="24"/>
          <w:szCs w:val="24"/>
        </w:rPr>
      </w:pPr>
      <w:r w:rsidRPr="002023ED">
        <w:rPr>
          <w:rFonts w:cstheme="minorHAnsi"/>
          <w:sz w:val="24"/>
          <w:szCs w:val="24"/>
        </w:rPr>
        <w:t>Accuracy: FaceNet has demonstrated state-of-the-art accuracy in face recognition tasks, achieving high levels of precision and recall.</w:t>
      </w:r>
    </w:p>
    <w:p w14:paraId="78A84F47" w14:textId="77777777" w:rsidR="002023ED" w:rsidRPr="002023ED" w:rsidRDefault="002023ED" w:rsidP="002023ED">
      <w:pPr>
        <w:rPr>
          <w:rFonts w:cstheme="minorHAnsi"/>
          <w:sz w:val="24"/>
          <w:szCs w:val="24"/>
        </w:rPr>
      </w:pPr>
      <w:r w:rsidRPr="002023ED">
        <w:rPr>
          <w:rFonts w:cstheme="minorHAnsi"/>
          <w:sz w:val="24"/>
          <w:szCs w:val="24"/>
        </w:rPr>
        <w:t>Robustness: The model is known for its robustness to variations in lighting conditions, facial expressions, and poses.</w:t>
      </w:r>
    </w:p>
    <w:p w14:paraId="60949313" w14:textId="0E3B954E" w:rsidR="002023ED" w:rsidRPr="002023ED" w:rsidRDefault="002023ED" w:rsidP="002023ED">
      <w:pPr>
        <w:rPr>
          <w:rFonts w:cstheme="minorHAnsi"/>
          <w:b/>
          <w:bCs/>
          <w:sz w:val="28"/>
          <w:szCs w:val="28"/>
        </w:rPr>
      </w:pPr>
      <w:r w:rsidRPr="002023ED">
        <w:rPr>
          <w:rFonts w:cstheme="minorHAnsi"/>
          <w:b/>
          <w:bCs/>
          <w:sz w:val="28"/>
          <w:szCs w:val="28"/>
        </w:rPr>
        <w:t>Challenges:</w:t>
      </w:r>
    </w:p>
    <w:p w14:paraId="3EDB29A0" w14:textId="77777777" w:rsidR="002023ED" w:rsidRPr="002023ED" w:rsidRDefault="002023ED" w:rsidP="002023ED">
      <w:pPr>
        <w:rPr>
          <w:rFonts w:cstheme="minorHAnsi"/>
          <w:sz w:val="24"/>
          <w:szCs w:val="24"/>
        </w:rPr>
      </w:pPr>
      <w:r w:rsidRPr="002023ED">
        <w:rPr>
          <w:rFonts w:cstheme="minorHAnsi"/>
          <w:sz w:val="24"/>
          <w:szCs w:val="24"/>
        </w:rPr>
        <w:lastRenderedPageBreak/>
        <w:t>Computational Intensity: Training and running FaceNet can be computationally intensive, requiring substantial resources.</w:t>
      </w:r>
    </w:p>
    <w:p w14:paraId="78D8C446" w14:textId="77777777" w:rsidR="002023ED" w:rsidRDefault="002023ED" w:rsidP="002023ED">
      <w:pPr>
        <w:rPr>
          <w:rFonts w:cstheme="minorHAnsi"/>
          <w:sz w:val="24"/>
          <w:szCs w:val="24"/>
        </w:rPr>
      </w:pPr>
      <w:r w:rsidRPr="002023ED">
        <w:rPr>
          <w:rFonts w:cstheme="minorHAnsi"/>
          <w:sz w:val="24"/>
          <w:szCs w:val="24"/>
        </w:rPr>
        <w:t>Data Privacy Concerns: Face recognition models, including FaceNet, raise concerns about privacy and potential misuse.</w:t>
      </w:r>
    </w:p>
    <w:p w14:paraId="330318A7" w14:textId="4039C1DD" w:rsidR="00DB4C40" w:rsidRPr="00DB4C40" w:rsidRDefault="00DB4C40" w:rsidP="002023ED">
      <w:pPr>
        <w:rPr>
          <w:rFonts w:cstheme="minorHAnsi"/>
          <w:b/>
          <w:bCs/>
          <w:sz w:val="28"/>
          <w:szCs w:val="28"/>
        </w:rPr>
      </w:pPr>
      <w:r w:rsidRPr="00DB4C40">
        <w:rPr>
          <w:rFonts w:cstheme="minorHAnsi"/>
          <w:b/>
          <w:bCs/>
          <w:sz w:val="28"/>
          <w:szCs w:val="28"/>
        </w:rPr>
        <w:t xml:space="preserve">For graph and official docs reading kindly go through this link: </w:t>
      </w:r>
    </w:p>
    <w:p w14:paraId="56765751" w14:textId="6F3C7852" w:rsidR="00DB4C40" w:rsidRDefault="00000000" w:rsidP="002023ED">
      <w:pPr>
        <w:rPr>
          <w:rFonts w:cstheme="minorHAnsi"/>
          <w:sz w:val="24"/>
          <w:szCs w:val="24"/>
        </w:rPr>
      </w:pPr>
      <w:hyperlink r:id="rId9" w:history="1">
        <w:r w:rsidR="00DB4C40" w:rsidRPr="000746FE">
          <w:rPr>
            <w:rStyle w:val="Hyperlink"/>
            <w:rFonts w:cstheme="minorHAnsi"/>
            <w:sz w:val="24"/>
            <w:szCs w:val="24"/>
          </w:rPr>
          <w:t>https://www.geeksforgeeks.org/facenet-using-facial-recognition-system/</w:t>
        </w:r>
      </w:hyperlink>
    </w:p>
    <w:p w14:paraId="73A55D28" w14:textId="77777777" w:rsidR="00DB4C40" w:rsidRDefault="00DB4C40" w:rsidP="002023ED">
      <w:pPr>
        <w:rPr>
          <w:rFonts w:cstheme="minorHAnsi"/>
          <w:sz w:val="24"/>
          <w:szCs w:val="24"/>
        </w:rPr>
      </w:pPr>
    </w:p>
    <w:p w14:paraId="7CFA4EB9" w14:textId="77777777" w:rsidR="00D608EC" w:rsidRPr="00F97209" w:rsidRDefault="00D608EC" w:rsidP="00D608EC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1F2328"/>
          <w:kern w:val="0"/>
          <w:sz w:val="36"/>
          <w:szCs w:val="36"/>
          <w14:ligatures w14:val="none"/>
        </w:rPr>
      </w:pPr>
      <w:r w:rsidRPr="00F97209">
        <w:rPr>
          <w:rFonts w:ascii="Segoe UI" w:eastAsia="Times New Roman" w:hAnsi="Segoe UI" w:cs="Segoe UI"/>
          <w:b/>
          <w:bCs/>
          <w:color w:val="1F2328"/>
          <w:kern w:val="0"/>
          <w:sz w:val="36"/>
          <w:szCs w:val="36"/>
          <w14:ligatures w14:val="none"/>
        </w:rPr>
        <w:t xml:space="preserve">File Organization </w:t>
      </w:r>
      <w:r w:rsidRPr="00F97209">
        <w:rPr>
          <w:rFonts w:ascii="Segoe UI Emoji" w:eastAsia="Times New Roman" w:hAnsi="Segoe UI Emoji" w:cs="Segoe UI Emoji"/>
          <w:b/>
          <w:bCs/>
          <w:color w:val="1F2328"/>
          <w:kern w:val="0"/>
          <w:sz w:val="36"/>
          <w:szCs w:val="36"/>
          <w14:ligatures w14:val="none"/>
        </w:rPr>
        <w:t>🗄️</w:t>
      </w:r>
    </w:p>
    <w:p w14:paraId="29AB16E7" w14:textId="77777777" w:rsidR="00D608EC" w:rsidRPr="00F97209" w:rsidRDefault="00D608EC" w:rsidP="00D60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2328"/>
          <w:kern w:val="0"/>
          <w:sz w:val="20"/>
          <w:szCs w:val="20"/>
          <w14:ligatures w14:val="none"/>
        </w:rPr>
      </w:pPr>
      <w:r w:rsidRPr="00F97209">
        <w:rPr>
          <w:rFonts w:ascii="Consolas" w:eastAsia="Times New Roman" w:hAnsi="Consolas" w:cs="Courier New"/>
          <w:color w:val="1F2328"/>
          <w:kern w:val="0"/>
          <w:sz w:val="20"/>
          <w:szCs w:val="20"/>
          <w14:ligatures w14:val="none"/>
        </w:rPr>
        <w:t>├── Real-time-face-recognition-Using-Facenet (Current Directory)</w:t>
      </w:r>
    </w:p>
    <w:p w14:paraId="239A73F6" w14:textId="77777777" w:rsidR="00D608EC" w:rsidRPr="00F97209" w:rsidRDefault="00D608EC" w:rsidP="00D60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2328"/>
          <w:kern w:val="0"/>
          <w:sz w:val="20"/>
          <w:szCs w:val="20"/>
          <w14:ligatures w14:val="none"/>
        </w:rPr>
      </w:pPr>
      <w:r w:rsidRPr="00F97209">
        <w:rPr>
          <w:rFonts w:ascii="Consolas" w:eastAsia="Times New Roman" w:hAnsi="Consolas" w:cs="Courier New"/>
          <w:color w:val="1F2328"/>
          <w:kern w:val="0"/>
          <w:sz w:val="20"/>
          <w:szCs w:val="20"/>
          <w14:ligatures w14:val="none"/>
        </w:rPr>
        <w:t xml:space="preserve">    ├── encodings</w:t>
      </w:r>
    </w:p>
    <w:p w14:paraId="775F6840" w14:textId="77777777" w:rsidR="00D608EC" w:rsidRPr="00F97209" w:rsidRDefault="00D608EC" w:rsidP="00D60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2328"/>
          <w:kern w:val="0"/>
          <w:sz w:val="20"/>
          <w:szCs w:val="20"/>
          <w14:ligatures w14:val="none"/>
        </w:rPr>
      </w:pPr>
      <w:r w:rsidRPr="00F97209">
        <w:rPr>
          <w:rFonts w:ascii="Consolas" w:eastAsia="Times New Roman" w:hAnsi="Consolas" w:cs="Courier New"/>
          <w:color w:val="1F2328"/>
          <w:kern w:val="0"/>
          <w:sz w:val="20"/>
          <w:szCs w:val="20"/>
          <w14:ligatures w14:val="none"/>
        </w:rPr>
        <w:t xml:space="preserve">    ├── architecture.py</w:t>
      </w:r>
    </w:p>
    <w:p w14:paraId="222F4ED2" w14:textId="77777777" w:rsidR="00D608EC" w:rsidRPr="00F97209" w:rsidRDefault="00D608EC" w:rsidP="00D60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2328"/>
          <w:kern w:val="0"/>
          <w:sz w:val="20"/>
          <w:szCs w:val="20"/>
          <w14:ligatures w14:val="none"/>
        </w:rPr>
      </w:pPr>
      <w:r w:rsidRPr="00F97209">
        <w:rPr>
          <w:rFonts w:ascii="Consolas" w:eastAsia="Times New Roman" w:hAnsi="Consolas" w:cs="Courier New"/>
          <w:color w:val="1F2328"/>
          <w:kern w:val="0"/>
          <w:sz w:val="20"/>
          <w:szCs w:val="20"/>
          <w14:ligatures w14:val="none"/>
        </w:rPr>
        <w:t xml:space="preserve">    ├── detect.py</w:t>
      </w:r>
    </w:p>
    <w:p w14:paraId="0BEF939A" w14:textId="77777777" w:rsidR="00D608EC" w:rsidRPr="00F97209" w:rsidRDefault="00D608EC" w:rsidP="00D60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2328"/>
          <w:kern w:val="0"/>
          <w:sz w:val="20"/>
          <w:szCs w:val="20"/>
          <w14:ligatures w14:val="none"/>
        </w:rPr>
      </w:pPr>
      <w:r w:rsidRPr="00F97209">
        <w:rPr>
          <w:rFonts w:ascii="Consolas" w:eastAsia="Times New Roman" w:hAnsi="Consolas" w:cs="Courier New"/>
          <w:color w:val="1F2328"/>
          <w:kern w:val="0"/>
          <w:sz w:val="20"/>
          <w:szCs w:val="20"/>
          <w14:ligatures w14:val="none"/>
        </w:rPr>
        <w:t xml:space="preserve">    ├── facenet_keras_weights.h5</w:t>
      </w:r>
    </w:p>
    <w:p w14:paraId="00FE2F19" w14:textId="77777777" w:rsidR="00D608EC" w:rsidRPr="00F97209" w:rsidRDefault="00D608EC" w:rsidP="00D60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2328"/>
          <w:kern w:val="0"/>
          <w:sz w:val="20"/>
          <w:szCs w:val="20"/>
          <w14:ligatures w14:val="none"/>
        </w:rPr>
      </w:pPr>
      <w:r w:rsidRPr="00F97209">
        <w:rPr>
          <w:rFonts w:ascii="Consolas" w:eastAsia="Times New Roman" w:hAnsi="Consolas" w:cs="Courier New"/>
          <w:color w:val="1F2328"/>
          <w:kern w:val="0"/>
          <w:sz w:val="20"/>
          <w:szCs w:val="20"/>
          <w14:ligatures w14:val="none"/>
        </w:rPr>
        <w:t xml:space="preserve">    ├── train_v2.py</w:t>
      </w:r>
    </w:p>
    <w:p w14:paraId="326195BE" w14:textId="77777777" w:rsidR="00D608EC" w:rsidRPr="00F97209" w:rsidRDefault="00D608EC" w:rsidP="00D60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2328"/>
          <w:kern w:val="0"/>
          <w:sz w:val="20"/>
          <w:szCs w:val="20"/>
          <w14:ligatures w14:val="none"/>
        </w:rPr>
      </w:pPr>
      <w:r w:rsidRPr="00F97209">
        <w:rPr>
          <w:rFonts w:ascii="Consolas" w:eastAsia="Times New Roman" w:hAnsi="Consolas" w:cs="Courier New"/>
          <w:color w:val="1F2328"/>
          <w:kern w:val="0"/>
          <w:sz w:val="20"/>
          <w:szCs w:val="20"/>
          <w14:ligatures w14:val="none"/>
        </w:rPr>
        <w:t xml:space="preserve">    ├── requirements.txt</w:t>
      </w:r>
    </w:p>
    <w:p w14:paraId="64BA74B0" w14:textId="77777777" w:rsidR="00D608EC" w:rsidRPr="00F97209" w:rsidRDefault="00D608EC" w:rsidP="00D60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2328"/>
          <w:kern w:val="0"/>
          <w:sz w:val="20"/>
          <w:szCs w:val="20"/>
          <w14:ligatures w14:val="none"/>
        </w:rPr>
      </w:pPr>
      <w:r w:rsidRPr="00F97209">
        <w:rPr>
          <w:rFonts w:ascii="Consolas" w:eastAsia="Times New Roman" w:hAnsi="Consolas" w:cs="Courier New"/>
          <w:color w:val="1F2328"/>
          <w:kern w:val="0"/>
          <w:sz w:val="20"/>
          <w:szCs w:val="20"/>
          <w14:ligatures w14:val="none"/>
        </w:rPr>
        <w:t xml:space="preserve">    ├── Faces</w:t>
      </w:r>
    </w:p>
    <w:p w14:paraId="601B6109" w14:textId="77777777" w:rsidR="00D608EC" w:rsidRPr="00F97209" w:rsidRDefault="00D608EC" w:rsidP="00D60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2328"/>
          <w:kern w:val="0"/>
          <w:sz w:val="20"/>
          <w:szCs w:val="20"/>
          <w14:ligatures w14:val="none"/>
        </w:rPr>
      </w:pPr>
      <w:r w:rsidRPr="00F97209">
        <w:rPr>
          <w:rFonts w:ascii="Consolas" w:eastAsia="Times New Roman" w:hAnsi="Consolas" w:cs="Courier New"/>
          <w:color w:val="1F2328"/>
          <w:kern w:val="0"/>
          <w:sz w:val="20"/>
          <w:szCs w:val="20"/>
          <w14:ligatures w14:val="none"/>
        </w:rPr>
        <w:t xml:space="preserve">        ├── Azam</w:t>
      </w:r>
    </w:p>
    <w:p w14:paraId="15667761" w14:textId="77777777" w:rsidR="00D608EC" w:rsidRPr="00F97209" w:rsidRDefault="00D608EC" w:rsidP="00D60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2328"/>
          <w:kern w:val="0"/>
          <w:sz w:val="20"/>
          <w:szCs w:val="20"/>
          <w14:ligatures w14:val="none"/>
        </w:rPr>
      </w:pPr>
      <w:r w:rsidRPr="00F97209">
        <w:rPr>
          <w:rFonts w:ascii="Consolas" w:eastAsia="Times New Roman" w:hAnsi="Consolas" w:cs="Courier New"/>
          <w:color w:val="1F2328"/>
          <w:kern w:val="0"/>
          <w:sz w:val="20"/>
          <w:szCs w:val="20"/>
          <w14:ligatures w14:val="none"/>
        </w:rPr>
        <w:t xml:space="preserve">        └── winnie</w:t>
      </w:r>
    </w:p>
    <w:p w14:paraId="16FE874D" w14:textId="77777777" w:rsidR="00D608EC" w:rsidRPr="00F97209" w:rsidRDefault="00D608EC" w:rsidP="00D608E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color w:val="1F2328"/>
          <w:kern w:val="0"/>
          <w:sz w:val="20"/>
          <w:szCs w:val="20"/>
          <w14:ligatures w14:val="none"/>
        </w:rPr>
      </w:pPr>
      <w:r w:rsidRPr="00F97209">
        <w:rPr>
          <w:rFonts w:ascii="Consolas" w:eastAsia="Times New Roman" w:hAnsi="Consolas" w:cs="Courier New"/>
          <w:color w:val="1F2328"/>
          <w:kern w:val="0"/>
          <w:sz w:val="20"/>
          <w:szCs w:val="20"/>
          <w14:ligatures w14:val="none"/>
        </w:rPr>
        <w:t xml:space="preserve">        └── JackieChan</w:t>
      </w:r>
    </w:p>
    <w:p w14:paraId="3D995E41" w14:textId="77777777" w:rsidR="00D608EC" w:rsidRDefault="00D608EC" w:rsidP="00D608EC">
      <w:pPr>
        <w:pStyle w:val="Heading1"/>
        <w:shd w:val="clear" w:color="auto" w:fill="FFFFFF"/>
        <w:spacing w:before="360" w:after="24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Dependencies </w:t>
      </w:r>
      <w:r>
        <w:rPr>
          <w:rFonts w:ascii="Segoe UI Emoji" w:hAnsi="Segoe UI Emoji" w:cs="Segoe UI Emoji"/>
          <w:color w:val="1F2328"/>
        </w:rPr>
        <w:t>💾</w:t>
      </w:r>
    </w:p>
    <w:p w14:paraId="3FC1AFD1" w14:textId="77777777" w:rsidR="00D608EC" w:rsidRDefault="00D608EC" w:rsidP="00D608EC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Python 3.11.5 This code was working properly on tensroflow 2.3.0.</w:t>
      </w:r>
    </w:p>
    <w:p w14:paraId="0482B45B" w14:textId="77777777" w:rsidR="00D608EC" w:rsidRDefault="00D608EC" w:rsidP="00D608E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Tensorflow 2.X</w:t>
      </w:r>
    </w:p>
    <w:p w14:paraId="254DA8DA" w14:textId="77777777" w:rsidR="00D608EC" w:rsidRDefault="00D608EC" w:rsidP="00D608EC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numpy</w:t>
      </w:r>
    </w:p>
    <w:p w14:paraId="2F5389F7" w14:textId="77777777" w:rsidR="00D608EC" w:rsidRDefault="00D608EC" w:rsidP="00D608EC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opencv-python</w:t>
      </w:r>
    </w:p>
    <w:p w14:paraId="32E0893F" w14:textId="77777777" w:rsidR="00D608EC" w:rsidRDefault="00D608EC" w:rsidP="00D608EC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mtcnn</w:t>
      </w:r>
    </w:p>
    <w:p w14:paraId="6AFDF86C" w14:textId="77777777" w:rsidR="00D608EC" w:rsidRDefault="00D608EC" w:rsidP="00D608EC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scikit-learn</w:t>
      </w:r>
    </w:p>
    <w:p w14:paraId="2C302C77" w14:textId="77777777" w:rsidR="00D608EC" w:rsidRDefault="00D608EC" w:rsidP="00D608EC">
      <w:pPr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scipy</w:t>
      </w:r>
    </w:p>
    <w:p w14:paraId="4F2693FE" w14:textId="77777777" w:rsidR="00D608EC" w:rsidRDefault="00D608EC" w:rsidP="00D608EC">
      <w:pPr>
        <w:pStyle w:val="Heading2"/>
        <w:shd w:val="clear" w:color="auto" w:fill="FFFFFF"/>
        <w:spacing w:before="36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Code Requirements </w:t>
      </w:r>
      <w:r>
        <w:rPr>
          <w:rFonts w:ascii="Segoe UI Emoji" w:hAnsi="Segoe UI Emoji" w:cs="Segoe UI Emoji"/>
          <w:color w:val="1F2328"/>
        </w:rPr>
        <w:t>🦄</w:t>
      </w:r>
    </w:p>
    <w:p w14:paraId="16084B0C" w14:textId="77777777" w:rsidR="00D608EC" w:rsidRDefault="00D608EC" w:rsidP="00D608EC">
      <w:pPr>
        <w:rPr>
          <w:rFonts w:cstheme="minorHAnsi"/>
          <w:sz w:val="24"/>
          <w:szCs w:val="24"/>
        </w:rPr>
      </w:pPr>
      <w:r>
        <w:rPr>
          <w:rFonts w:ascii="Consolas" w:hAnsi="Consolas"/>
          <w:color w:val="1F2328"/>
          <w:sz w:val="20"/>
          <w:szCs w:val="20"/>
        </w:rPr>
        <w:t>pip install requirements.txt</w:t>
      </w:r>
    </w:p>
    <w:p w14:paraId="5733C1AE" w14:textId="77777777" w:rsidR="00D608EC" w:rsidRDefault="00D608EC" w:rsidP="00D608EC">
      <w:pPr>
        <w:pStyle w:val="Heading2"/>
        <w:shd w:val="clear" w:color="auto" w:fill="FFFFFF"/>
        <w:spacing w:before="36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 xml:space="preserve">SetUp </w:t>
      </w:r>
      <w:r>
        <w:rPr>
          <w:rFonts w:ascii="Segoe UI Emoji" w:hAnsi="Segoe UI Emoji" w:cs="Segoe UI Emoji"/>
          <w:color w:val="1F2328"/>
        </w:rPr>
        <w:t>🖥️</w:t>
      </w:r>
    </w:p>
    <w:p w14:paraId="779A247F" w14:textId="77777777" w:rsidR="00D608EC" w:rsidRDefault="00D608EC" w:rsidP="00D608EC">
      <w:pPr>
        <w:pStyle w:val="NormalWeb"/>
        <w:numPr>
          <w:ilvl w:val="0"/>
          <w:numId w:val="3"/>
        </w:numPr>
        <w:shd w:val="clear" w:color="auto" w:fill="FFFFFF"/>
        <w:spacing w:before="24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lastRenderedPageBreak/>
        <w:t>Make a directory of your name inside the </w:t>
      </w:r>
      <w:r>
        <w:rPr>
          <w:rStyle w:val="Strong"/>
          <w:rFonts w:ascii="Segoe UI" w:hAnsi="Segoe UI" w:cs="Segoe UI"/>
          <w:color w:val="1F2328"/>
        </w:rPr>
        <w:t>Faces</w:t>
      </w:r>
      <w:r>
        <w:rPr>
          <w:rFonts w:ascii="Segoe UI" w:hAnsi="Segoe UI" w:cs="Segoe UI"/>
          <w:color w:val="1F2328"/>
        </w:rPr>
        <w:t> folder and upload your 2-3 pictures of you.</w:t>
      </w:r>
    </w:p>
    <w:p w14:paraId="20C628C4" w14:textId="77777777" w:rsidR="00782039" w:rsidRDefault="00D608EC" w:rsidP="00D608EC">
      <w:pPr>
        <w:pStyle w:val="NormalWeb"/>
        <w:numPr>
          <w:ilvl w:val="0"/>
          <w:numId w:val="3"/>
        </w:numPr>
        <w:shd w:val="clear" w:color="auto" w:fill="FFFFFF"/>
        <w:spacing w:before="24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Train Your System/ Which is already integrated into Notebook</w:t>
      </w:r>
    </w:p>
    <w:p w14:paraId="46FD0D8F" w14:textId="6DEFBA2C" w:rsidR="00D608EC" w:rsidRPr="00782039" w:rsidRDefault="00D608EC" w:rsidP="00782039">
      <w:pPr>
        <w:pStyle w:val="NormalWeb"/>
        <w:shd w:val="clear" w:color="auto" w:fill="FFFFFF"/>
        <w:spacing w:before="240" w:beforeAutospacing="0" w:after="240" w:afterAutospacing="0"/>
        <w:ind w:left="720"/>
        <w:rPr>
          <w:rFonts w:ascii="Segoe UI" w:hAnsi="Segoe UI" w:cs="Segoe UI"/>
          <w:color w:val="1F2328"/>
        </w:rPr>
      </w:pPr>
      <w:r w:rsidRPr="00782039">
        <w:rPr>
          <w:rStyle w:val="pl-s1"/>
          <w:rFonts w:asciiTheme="minorHAnsi" w:hAnsiTheme="minorHAnsi" w:cstheme="minorHAnsi"/>
          <w:color w:val="1F2328"/>
        </w:rPr>
        <w:t>python</w:t>
      </w:r>
      <w:r w:rsidRPr="00782039">
        <w:rPr>
          <w:rFonts w:asciiTheme="minorHAnsi" w:hAnsiTheme="minorHAnsi" w:cstheme="minorHAnsi"/>
          <w:color w:val="1F2328"/>
        </w:rPr>
        <w:t xml:space="preserve"> </w:t>
      </w:r>
      <w:r w:rsidRPr="00782039">
        <w:rPr>
          <w:rStyle w:val="pl-s1"/>
          <w:rFonts w:asciiTheme="minorHAnsi" w:hAnsiTheme="minorHAnsi" w:cstheme="minorHAnsi"/>
          <w:color w:val="1F2328"/>
        </w:rPr>
        <w:t>train_v2</w:t>
      </w:r>
      <w:r w:rsidRPr="00782039">
        <w:rPr>
          <w:rFonts w:asciiTheme="minorHAnsi" w:hAnsiTheme="minorHAnsi" w:cstheme="minorHAnsi"/>
          <w:color w:val="1F2328"/>
        </w:rPr>
        <w:t>.</w:t>
      </w:r>
      <w:r w:rsidRPr="00782039">
        <w:rPr>
          <w:rStyle w:val="pl-s1"/>
          <w:rFonts w:asciiTheme="minorHAnsi" w:hAnsiTheme="minorHAnsi" w:cstheme="minorHAnsi"/>
          <w:color w:val="1F2328"/>
        </w:rPr>
        <w:t>py</w:t>
      </w:r>
    </w:p>
    <w:p w14:paraId="74FE0D60" w14:textId="7B541829" w:rsidR="00D608EC" w:rsidRDefault="00D608EC" w:rsidP="00D608EC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o test your image, rename the image </w:t>
      </w:r>
      <w:r w:rsidR="006806F2">
        <w:rPr>
          <w:rFonts w:cstheme="minorHAnsi"/>
          <w:sz w:val="24"/>
          <w:szCs w:val="24"/>
        </w:rPr>
        <w:t>which will be store into test folder</w:t>
      </w:r>
      <w:r>
        <w:rPr>
          <w:rFonts w:cstheme="minorHAnsi"/>
          <w:sz w:val="24"/>
          <w:szCs w:val="24"/>
        </w:rPr>
        <w:t xml:space="preserve"> and the out will be saved.</w:t>
      </w:r>
    </w:p>
    <w:p w14:paraId="51540154" w14:textId="77777777" w:rsidR="00D608EC" w:rsidRPr="00F97209" w:rsidRDefault="00D608EC" w:rsidP="00D608EC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t is necessary that each time you want to run for new image, the input and output image name should be update/changed. </w:t>
      </w:r>
    </w:p>
    <w:p w14:paraId="0E392938" w14:textId="77777777" w:rsidR="002023ED" w:rsidRDefault="002023ED" w:rsidP="002023ED">
      <w:pPr>
        <w:rPr>
          <w:rFonts w:cstheme="minorHAnsi"/>
          <w:sz w:val="24"/>
          <w:szCs w:val="24"/>
        </w:rPr>
      </w:pPr>
    </w:p>
    <w:p w14:paraId="0C036C52" w14:textId="77777777" w:rsidR="002023ED" w:rsidRDefault="002023ED" w:rsidP="002023ED">
      <w:pPr>
        <w:rPr>
          <w:rFonts w:cstheme="minorHAnsi"/>
          <w:sz w:val="24"/>
          <w:szCs w:val="24"/>
        </w:rPr>
      </w:pPr>
    </w:p>
    <w:p w14:paraId="346F1CFE" w14:textId="77777777" w:rsidR="002023ED" w:rsidRDefault="002023ED" w:rsidP="002023ED">
      <w:pPr>
        <w:rPr>
          <w:rFonts w:cstheme="minorHAnsi"/>
          <w:sz w:val="24"/>
          <w:szCs w:val="24"/>
        </w:rPr>
      </w:pPr>
    </w:p>
    <w:p w14:paraId="22A82309" w14:textId="77777777" w:rsidR="002023ED" w:rsidRDefault="002023ED" w:rsidP="002023ED">
      <w:pPr>
        <w:rPr>
          <w:rFonts w:cstheme="minorHAnsi"/>
          <w:sz w:val="24"/>
          <w:szCs w:val="24"/>
        </w:rPr>
      </w:pPr>
    </w:p>
    <w:p w14:paraId="57D8DB08" w14:textId="77777777" w:rsidR="00D608EC" w:rsidRDefault="00D608EC" w:rsidP="002023ED">
      <w:pPr>
        <w:rPr>
          <w:rFonts w:cstheme="minorHAnsi"/>
          <w:sz w:val="24"/>
          <w:szCs w:val="24"/>
        </w:rPr>
      </w:pPr>
    </w:p>
    <w:p w14:paraId="00DE7372" w14:textId="77777777" w:rsidR="00D608EC" w:rsidRDefault="00D608EC" w:rsidP="002023ED">
      <w:pPr>
        <w:rPr>
          <w:rFonts w:cstheme="minorHAnsi"/>
          <w:sz w:val="24"/>
          <w:szCs w:val="24"/>
        </w:rPr>
      </w:pPr>
    </w:p>
    <w:p w14:paraId="7DDFDA46" w14:textId="77777777" w:rsidR="002023ED" w:rsidRDefault="002023ED" w:rsidP="002023ED">
      <w:pPr>
        <w:rPr>
          <w:rFonts w:cstheme="minorHAnsi"/>
          <w:sz w:val="24"/>
          <w:szCs w:val="24"/>
        </w:rPr>
      </w:pPr>
    </w:p>
    <w:p w14:paraId="2DB62E30" w14:textId="77777777" w:rsidR="002023ED" w:rsidRDefault="002023ED" w:rsidP="002023ED">
      <w:pPr>
        <w:rPr>
          <w:rFonts w:cstheme="minorHAnsi"/>
          <w:sz w:val="24"/>
          <w:szCs w:val="24"/>
        </w:rPr>
      </w:pPr>
    </w:p>
    <w:p w14:paraId="1D165F9A" w14:textId="77777777" w:rsidR="002023ED" w:rsidRPr="002023ED" w:rsidRDefault="002023ED" w:rsidP="002023ED">
      <w:pPr>
        <w:rPr>
          <w:rFonts w:cstheme="minorHAnsi"/>
          <w:sz w:val="24"/>
          <w:szCs w:val="24"/>
        </w:rPr>
      </w:pPr>
    </w:p>
    <w:p w14:paraId="175D9760" w14:textId="1EDB8EB4" w:rsidR="002023ED" w:rsidRPr="002023ED" w:rsidRDefault="002023ED" w:rsidP="002023ED">
      <w:pPr>
        <w:rPr>
          <w:rFonts w:cstheme="minorHAnsi"/>
          <w:b/>
          <w:bCs/>
          <w:sz w:val="28"/>
          <w:szCs w:val="28"/>
        </w:rPr>
      </w:pPr>
      <w:r w:rsidRPr="002023ED">
        <w:rPr>
          <w:rFonts w:cstheme="minorHAnsi"/>
          <w:b/>
          <w:bCs/>
          <w:sz w:val="28"/>
          <w:szCs w:val="28"/>
        </w:rPr>
        <w:t>YOLOv8 for Object Detection:</w:t>
      </w:r>
    </w:p>
    <w:p w14:paraId="7C84FEE9" w14:textId="77777777" w:rsidR="002023ED" w:rsidRPr="002023ED" w:rsidRDefault="002023ED" w:rsidP="002023ED">
      <w:pPr>
        <w:rPr>
          <w:rFonts w:cstheme="minorHAnsi"/>
          <w:b/>
          <w:bCs/>
          <w:sz w:val="28"/>
          <w:szCs w:val="28"/>
        </w:rPr>
      </w:pPr>
      <w:r w:rsidRPr="002023ED">
        <w:rPr>
          <w:rFonts w:cstheme="minorHAnsi"/>
          <w:b/>
          <w:bCs/>
          <w:sz w:val="28"/>
          <w:szCs w:val="28"/>
        </w:rPr>
        <w:t>Introduction:</w:t>
      </w:r>
    </w:p>
    <w:p w14:paraId="0C545CD4" w14:textId="67FE6029" w:rsidR="002023ED" w:rsidRPr="002023ED" w:rsidRDefault="002023ED" w:rsidP="002023ED">
      <w:pPr>
        <w:rPr>
          <w:rFonts w:cstheme="minorHAnsi"/>
          <w:sz w:val="24"/>
          <w:szCs w:val="24"/>
        </w:rPr>
      </w:pPr>
      <w:r w:rsidRPr="002023ED">
        <w:rPr>
          <w:rFonts w:cstheme="minorHAnsi"/>
          <w:sz w:val="24"/>
          <w:szCs w:val="24"/>
        </w:rPr>
        <w:t>You Only Look Once (YOLO) is a popular object detection algorithm, and YOLOv8 is one of its iterations. YOLOv8 divides an image into a grid and predicts bounding boxes and class probabilities for each grid cell. This model is known for its real-time processing capabilities and high accuracy.</w:t>
      </w:r>
    </w:p>
    <w:p w14:paraId="2C373EDB" w14:textId="615DF426" w:rsidR="002023ED" w:rsidRPr="002023ED" w:rsidRDefault="002023ED" w:rsidP="002023ED">
      <w:pPr>
        <w:rPr>
          <w:rFonts w:cstheme="minorHAnsi"/>
          <w:b/>
          <w:bCs/>
          <w:sz w:val="28"/>
          <w:szCs w:val="28"/>
        </w:rPr>
      </w:pPr>
      <w:r w:rsidRPr="002023ED">
        <w:rPr>
          <w:rFonts w:cstheme="minorHAnsi"/>
          <w:b/>
          <w:bCs/>
          <w:sz w:val="28"/>
          <w:szCs w:val="28"/>
        </w:rPr>
        <w:t>Key Features:</w:t>
      </w:r>
    </w:p>
    <w:p w14:paraId="5E731B98" w14:textId="77777777" w:rsidR="002023ED" w:rsidRPr="002023ED" w:rsidRDefault="002023ED" w:rsidP="002023ED">
      <w:pPr>
        <w:rPr>
          <w:rFonts w:cstheme="minorHAnsi"/>
          <w:sz w:val="24"/>
          <w:szCs w:val="24"/>
        </w:rPr>
      </w:pPr>
      <w:r w:rsidRPr="002023ED">
        <w:rPr>
          <w:rFonts w:cstheme="minorHAnsi"/>
          <w:sz w:val="24"/>
          <w:szCs w:val="24"/>
        </w:rPr>
        <w:t>Single Forward Pass: YOLOv8 processes the entire image in a single forward pass, making it efficient for real-time applications.</w:t>
      </w:r>
    </w:p>
    <w:p w14:paraId="00F66D5D" w14:textId="77777777" w:rsidR="002023ED" w:rsidRPr="002023ED" w:rsidRDefault="002023ED" w:rsidP="002023ED">
      <w:pPr>
        <w:rPr>
          <w:rFonts w:cstheme="minorHAnsi"/>
          <w:sz w:val="24"/>
          <w:szCs w:val="24"/>
        </w:rPr>
      </w:pPr>
      <w:r w:rsidRPr="002023ED">
        <w:rPr>
          <w:rFonts w:cstheme="minorHAnsi"/>
          <w:sz w:val="24"/>
          <w:szCs w:val="24"/>
        </w:rPr>
        <w:t>Anchor Boxes: The model uses anchor boxes to improve bounding box predictions, enhancing localization accuracy.</w:t>
      </w:r>
    </w:p>
    <w:p w14:paraId="6C57B796" w14:textId="7E5E5CC6" w:rsidR="002023ED" w:rsidRPr="002023ED" w:rsidRDefault="002023ED" w:rsidP="002023ED">
      <w:pPr>
        <w:rPr>
          <w:rFonts w:cstheme="minorHAnsi"/>
          <w:b/>
          <w:bCs/>
          <w:sz w:val="28"/>
          <w:szCs w:val="28"/>
        </w:rPr>
      </w:pPr>
      <w:r w:rsidRPr="002023ED">
        <w:rPr>
          <w:rFonts w:cstheme="minorHAnsi"/>
          <w:b/>
          <w:bCs/>
          <w:sz w:val="28"/>
          <w:szCs w:val="28"/>
        </w:rPr>
        <w:t>Performance:</w:t>
      </w:r>
    </w:p>
    <w:p w14:paraId="7C2AE817" w14:textId="77777777" w:rsidR="002023ED" w:rsidRPr="002023ED" w:rsidRDefault="002023ED" w:rsidP="002023ED">
      <w:pPr>
        <w:rPr>
          <w:rFonts w:cstheme="minorHAnsi"/>
          <w:sz w:val="24"/>
          <w:szCs w:val="24"/>
        </w:rPr>
      </w:pPr>
      <w:r w:rsidRPr="002023ED">
        <w:rPr>
          <w:rFonts w:cstheme="minorHAnsi"/>
          <w:sz w:val="24"/>
          <w:szCs w:val="24"/>
        </w:rPr>
        <w:lastRenderedPageBreak/>
        <w:t>Real-time Processing: YOLOv8 is optimized for real-time object detection, making it suitable for applications such as video surveillance and autonomous vehicles.</w:t>
      </w:r>
    </w:p>
    <w:p w14:paraId="1516C6D9" w14:textId="77777777" w:rsidR="002023ED" w:rsidRPr="002023ED" w:rsidRDefault="002023ED" w:rsidP="002023ED">
      <w:pPr>
        <w:rPr>
          <w:rFonts w:cstheme="minorHAnsi"/>
          <w:sz w:val="24"/>
          <w:szCs w:val="24"/>
        </w:rPr>
      </w:pPr>
      <w:r w:rsidRPr="002023ED">
        <w:rPr>
          <w:rFonts w:cstheme="minorHAnsi"/>
          <w:sz w:val="24"/>
          <w:szCs w:val="24"/>
        </w:rPr>
        <w:t>Accuracy: YOLOv8 achieves competitive accuracy on object detection benchmarks, balancing speed and precision.</w:t>
      </w:r>
    </w:p>
    <w:p w14:paraId="4D385017" w14:textId="051A233A" w:rsidR="002023ED" w:rsidRPr="002023ED" w:rsidRDefault="002023ED" w:rsidP="002023ED">
      <w:pPr>
        <w:rPr>
          <w:rFonts w:cstheme="minorHAnsi"/>
          <w:b/>
          <w:bCs/>
          <w:sz w:val="28"/>
          <w:szCs w:val="28"/>
        </w:rPr>
      </w:pPr>
      <w:r w:rsidRPr="002023ED">
        <w:rPr>
          <w:rFonts w:cstheme="minorHAnsi"/>
          <w:b/>
          <w:bCs/>
          <w:sz w:val="28"/>
          <w:szCs w:val="28"/>
        </w:rPr>
        <w:t>Challenges:</w:t>
      </w:r>
    </w:p>
    <w:p w14:paraId="0465638B" w14:textId="77777777" w:rsidR="002023ED" w:rsidRPr="002023ED" w:rsidRDefault="002023ED" w:rsidP="002023ED">
      <w:pPr>
        <w:rPr>
          <w:rFonts w:cstheme="minorHAnsi"/>
          <w:sz w:val="24"/>
          <w:szCs w:val="24"/>
        </w:rPr>
      </w:pPr>
      <w:r w:rsidRPr="002023ED">
        <w:rPr>
          <w:rFonts w:cstheme="minorHAnsi"/>
          <w:sz w:val="24"/>
          <w:szCs w:val="24"/>
        </w:rPr>
        <w:t>Fine-grained Detection: YOLO may face challenges in detecting small or closely spaced objects due to its coarse grid-based approach.</w:t>
      </w:r>
    </w:p>
    <w:p w14:paraId="2124CD23" w14:textId="736C2AE6" w:rsidR="00D608EC" w:rsidRDefault="002023ED" w:rsidP="00D608EC">
      <w:pPr>
        <w:rPr>
          <w:rFonts w:cstheme="minorHAnsi"/>
          <w:sz w:val="24"/>
          <w:szCs w:val="24"/>
        </w:rPr>
      </w:pPr>
      <w:r w:rsidRPr="002023ED">
        <w:rPr>
          <w:rFonts w:cstheme="minorHAnsi"/>
          <w:sz w:val="24"/>
          <w:szCs w:val="24"/>
        </w:rPr>
        <w:t>Training Data Requirements: YOLOv8 requires a diverse and well-annotated dataset for effective training.</w:t>
      </w:r>
    </w:p>
    <w:p w14:paraId="05489B9D" w14:textId="56BFC5AF" w:rsidR="00DB4C40" w:rsidRPr="00DB4C40" w:rsidRDefault="00DB4C40" w:rsidP="00D608EC">
      <w:pPr>
        <w:rPr>
          <w:rFonts w:cstheme="minorHAnsi"/>
          <w:b/>
          <w:bCs/>
          <w:sz w:val="28"/>
          <w:szCs w:val="28"/>
        </w:rPr>
      </w:pPr>
      <w:r w:rsidRPr="00DB4C40">
        <w:rPr>
          <w:rFonts w:cstheme="minorHAnsi"/>
          <w:b/>
          <w:bCs/>
          <w:sz w:val="28"/>
          <w:szCs w:val="28"/>
        </w:rPr>
        <w:t xml:space="preserve">For graph and official docs reading kindly go through this link: </w:t>
      </w:r>
    </w:p>
    <w:p w14:paraId="0B2649F7" w14:textId="06D8A253" w:rsidR="00DB4C40" w:rsidRDefault="00000000" w:rsidP="00D608EC">
      <w:pPr>
        <w:rPr>
          <w:rStyle w:val="Hyperlink"/>
          <w:rFonts w:cstheme="minorHAnsi"/>
          <w:sz w:val="24"/>
          <w:szCs w:val="24"/>
        </w:rPr>
      </w:pPr>
      <w:hyperlink r:id="rId10" w:anchor="where-to-start" w:history="1">
        <w:r w:rsidR="00DB4C40" w:rsidRPr="000746FE">
          <w:rPr>
            <w:rStyle w:val="Hyperlink"/>
            <w:rFonts w:cstheme="minorHAnsi"/>
            <w:sz w:val="24"/>
            <w:szCs w:val="24"/>
          </w:rPr>
          <w:t>https://docs.ultralytics.com/#where-to-start</w:t>
        </w:r>
      </w:hyperlink>
    </w:p>
    <w:p w14:paraId="1CD6EEDC" w14:textId="77777777" w:rsidR="00DB4C40" w:rsidRDefault="00DB4C40" w:rsidP="00D608EC">
      <w:pPr>
        <w:rPr>
          <w:rFonts w:cstheme="minorHAnsi"/>
          <w:sz w:val="24"/>
          <w:szCs w:val="24"/>
        </w:rPr>
      </w:pPr>
    </w:p>
    <w:p w14:paraId="1BDE6905" w14:textId="77777777" w:rsidR="00D608EC" w:rsidRPr="002023ED" w:rsidRDefault="00D608EC" w:rsidP="00D608EC">
      <w:pPr>
        <w:rPr>
          <w:rFonts w:cstheme="minorHAnsi"/>
          <w:b/>
          <w:bCs/>
          <w:sz w:val="28"/>
          <w:szCs w:val="28"/>
        </w:rPr>
      </w:pPr>
      <w:r w:rsidRPr="002023ED">
        <w:rPr>
          <w:rFonts w:cstheme="minorHAnsi"/>
          <w:b/>
          <w:bCs/>
          <w:sz w:val="28"/>
          <w:szCs w:val="28"/>
        </w:rPr>
        <w:t>Instructions to run:</w:t>
      </w:r>
    </w:p>
    <w:p w14:paraId="3E6FAC39" w14:textId="77777777" w:rsidR="00D608EC" w:rsidRPr="002023ED" w:rsidRDefault="00D608EC" w:rsidP="00D608E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2023ED">
        <w:rPr>
          <w:rFonts w:cstheme="minorHAnsi"/>
          <w:sz w:val="24"/>
          <w:szCs w:val="24"/>
        </w:rPr>
        <w:t xml:space="preserve">First install this library </w:t>
      </w:r>
      <w:r>
        <w:rPr>
          <w:rFonts w:cstheme="minorHAnsi"/>
          <w:sz w:val="24"/>
          <w:szCs w:val="24"/>
        </w:rPr>
        <w:t>once</w:t>
      </w:r>
    </w:p>
    <w:p w14:paraId="5D2EE484" w14:textId="77777777" w:rsidR="00D608EC" w:rsidRPr="002023ED" w:rsidRDefault="00D608EC" w:rsidP="00D608EC">
      <w:pPr>
        <w:rPr>
          <w:rFonts w:cstheme="minorHAnsi"/>
          <w:sz w:val="24"/>
          <w:szCs w:val="24"/>
        </w:rPr>
      </w:pPr>
      <w:r w:rsidRPr="002023ED">
        <w:rPr>
          <w:rFonts w:cstheme="minorHAnsi"/>
          <w:sz w:val="24"/>
          <w:szCs w:val="24"/>
        </w:rPr>
        <w:t xml:space="preserve">Pip install ultralytics </w:t>
      </w:r>
    </w:p>
    <w:p w14:paraId="6B0185AD" w14:textId="77777777" w:rsidR="00D608EC" w:rsidRPr="002023ED" w:rsidRDefault="00D608EC" w:rsidP="00D608EC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2023ED">
        <w:rPr>
          <w:rFonts w:cstheme="minorHAnsi"/>
          <w:sz w:val="24"/>
          <w:szCs w:val="24"/>
        </w:rPr>
        <w:t>To Test images Run bellow command Source name should be change always for new image to test.</w:t>
      </w:r>
    </w:p>
    <w:p w14:paraId="34722300" w14:textId="77777777" w:rsidR="00D608EC" w:rsidRDefault="00D608EC" w:rsidP="00D608EC">
      <w:pPr>
        <w:rPr>
          <w:rFonts w:cstheme="minorHAnsi"/>
          <w:sz w:val="24"/>
          <w:szCs w:val="24"/>
        </w:rPr>
      </w:pPr>
      <w:proofErr w:type="gramStart"/>
      <w:r w:rsidRPr="002023ED">
        <w:rPr>
          <w:rFonts w:cstheme="minorHAnsi"/>
          <w:sz w:val="24"/>
          <w:szCs w:val="24"/>
        </w:rPr>
        <w:t>!yolo</w:t>
      </w:r>
      <w:proofErr w:type="gramEnd"/>
      <w:r w:rsidRPr="002023ED">
        <w:rPr>
          <w:rFonts w:cstheme="minorHAnsi"/>
          <w:sz w:val="24"/>
          <w:szCs w:val="24"/>
        </w:rPr>
        <w:t xml:space="preserve"> detect predict model=yolov8n.pt source="gettyimages-530330473.jpg" </w:t>
      </w:r>
    </w:p>
    <w:p w14:paraId="19B5993C" w14:textId="77777777" w:rsidR="00D608EC" w:rsidRPr="00237CCD" w:rsidRDefault="00D608EC" w:rsidP="00D608EC">
      <w:pPr>
        <w:rPr>
          <w:rFonts w:cstheme="minorHAnsi"/>
          <w:sz w:val="28"/>
          <w:szCs w:val="28"/>
        </w:rPr>
      </w:pPr>
      <w:r w:rsidRPr="00237CCD">
        <w:rPr>
          <w:rFonts w:cstheme="minorHAnsi"/>
          <w:sz w:val="28"/>
          <w:szCs w:val="28"/>
        </w:rPr>
        <w:t>The result will be stored into run/detect/pred folder each time you run it will create new folder to see the result change the number for each image in the path for example run/detect/pred1 or pred2 or pred*</w:t>
      </w:r>
    </w:p>
    <w:p w14:paraId="24F9E076" w14:textId="77777777" w:rsidR="00D608EC" w:rsidRDefault="00D608EC" w:rsidP="002023ED">
      <w:pPr>
        <w:rPr>
          <w:rFonts w:cstheme="minorHAnsi"/>
          <w:sz w:val="24"/>
          <w:szCs w:val="24"/>
        </w:rPr>
      </w:pPr>
    </w:p>
    <w:sectPr w:rsidR="00D608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Nunito">
    <w:charset w:val="00"/>
    <w:family w:val="auto"/>
    <w:pitch w:val="variable"/>
    <w:sig w:usb0="A00002FF" w:usb1="5000204B" w:usb2="00000000" w:usb3="00000000" w:csb0="000001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F61AC1"/>
    <w:multiLevelType w:val="multilevel"/>
    <w:tmpl w:val="44F251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90858F4"/>
    <w:multiLevelType w:val="hybridMultilevel"/>
    <w:tmpl w:val="A32C7A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443570"/>
    <w:multiLevelType w:val="multilevel"/>
    <w:tmpl w:val="A2F655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6054938">
    <w:abstractNumId w:val="1"/>
  </w:num>
  <w:num w:numId="2" w16cid:durableId="144473205">
    <w:abstractNumId w:val="2"/>
  </w:num>
  <w:num w:numId="3" w16cid:durableId="13445496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yN7I0NLQ0MLa0NDNV0lEKTi0uzszPAykwqgUAwWd0KiwAAAA="/>
  </w:docVars>
  <w:rsids>
    <w:rsidRoot w:val="00344129"/>
    <w:rsid w:val="002023ED"/>
    <w:rsid w:val="00237CCD"/>
    <w:rsid w:val="00344129"/>
    <w:rsid w:val="004662E1"/>
    <w:rsid w:val="006806F2"/>
    <w:rsid w:val="00782039"/>
    <w:rsid w:val="008D453D"/>
    <w:rsid w:val="009F1C5D"/>
    <w:rsid w:val="00CC6934"/>
    <w:rsid w:val="00D608EC"/>
    <w:rsid w:val="00DB4C40"/>
    <w:rsid w:val="00F97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D3844"/>
  <w15:chartTrackingRefBased/>
  <w15:docId w15:val="{8B47A541-FD2A-4B00-97C0-BAAD6AA87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972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F9720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23E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97209"/>
    <w:rPr>
      <w:rFonts w:ascii="Times New Roman" w:eastAsia="Times New Roman" w:hAnsi="Times New Roman" w:cs="Times New Roman"/>
      <w:b/>
      <w:bCs/>
      <w:kern w:val="0"/>
      <w:sz w:val="36"/>
      <w:szCs w:val="36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972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97209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F972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F972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Hyperlink">
    <w:name w:val="Hyperlink"/>
    <w:basedOn w:val="DefaultParagraphFont"/>
    <w:uiPriority w:val="99"/>
    <w:unhideWhenUsed/>
    <w:rsid w:val="00F9720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F97209"/>
    <w:rPr>
      <w:b/>
      <w:bCs/>
    </w:rPr>
  </w:style>
  <w:style w:type="character" w:customStyle="1" w:styleId="pl-s1">
    <w:name w:val="pl-s1"/>
    <w:basedOn w:val="DefaultParagraphFont"/>
    <w:rsid w:val="00F97209"/>
  </w:style>
  <w:style w:type="character" w:styleId="UnresolvedMention">
    <w:name w:val="Unresolved Mention"/>
    <w:basedOn w:val="DefaultParagraphFont"/>
    <w:uiPriority w:val="99"/>
    <w:semiHidden/>
    <w:unhideWhenUsed/>
    <w:rsid w:val="00DB4C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28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0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55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3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99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9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47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0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82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66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06623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docs.ultralytics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geeksforgeeks.org/facenet-using-facial-recognition-syste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5</Pages>
  <Words>767</Words>
  <Characters>437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10</cp:revision>
  <dcterms:created xsi:type="dcterms:W3CDTF">2023-12-17T07:48:00Z</dcterms:created>
  <dcterms:modified xsi:type="dcterms:W3CDTF">2023-12-17T12:59:00Z</dcterms:modified>
</cp:coreProperties>
</file>